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4-1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r>
        <w:rPr>
          <w:bCs/>
          <w:b/>
        </w:rPr>
        <w:t xml:space="preserve">?@fig-ExtendedMotorModel</w:t>
      </w:r>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713238"/>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l,</w:t>
            </w:r>
            <w:r>
              <w:t xml:space="preserve"> </w:t>
            </w:r>
            <w:r>
              <w:t xml:space="preserve">[</w:t>
            </w:r>
            <w:r>
              <w:rPr>
                <w:bCs/>
                <w:b/>
              </w:rPr>
              <w:t xml:space="preserve">MotorModell?</w:t>
            </w:r>
            <w:r>
              <w:t xml:space="preserve">]</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zwei Kondensatoren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s handelt es sich um die Eigenfrequenz des Schwingkreises. Bei der Schwingfrequenz ist der Imaginärteil Null. Das lässt sich benutzen, um die Eigenfrequenz zu berechnen. Ist der Zähler rein real, kann nur der Imaginärteil des Nenners betrachtet werden. Ist der Zähler nicht nur real kann dies eventuell durch erweitern mit</w:t>
      </w:r>
      <w:r>
        <w:t xml:space="preserve"> </w:t>
      </w:r>
      <m:oMath>
        <m:r>
          <m:t>i</m:t>
        </m:r>
        <m:r>
          <m:rPr>
            <m:sty m:val="p"/>
          </m:rPr>
          <m:t>/</m:t>
        </m:r>
        <m:r>
          <m:t>i</m:t>
        </m:r>
      </m:oMath>
      <w:r>
        <w:t xml:space="preserve"> </w:t>
      </w:r>
      <w:r>
        <w:t xml:space="preserve">erreich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d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der Schwingkreis und der Verstärker, müssen so gewählt werden, dass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4-10T16:22:02Z</dcterms:created>
  <dcterms:modified xsi:type="dcterms:W3CDTF">2025-04-10T16: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4-10</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